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icaragu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icaragua received a score of 52.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icaragu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caragua received a score of</w:t>
      </w:r>
      <w:r>
        <w:t xml:space="preserve"> </w:t>
      </w:r>
      <w:r>
        <w:rPr>
          <w:bCs/>
          <w:b/>
        </w:rPr>
        <w:t xml:space="preserve">61.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icaragua received a score of 64.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icaragua received a score of 23.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icaragu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icaragu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icaragu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icaragu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icaragu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icaragu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icaragu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icaragua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icaragu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icaragua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icaragu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icaragu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icaragu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Nicaragu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Nicaragu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Nicaragu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Nicaragu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Nicaragu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Nicaragu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Nicaragu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Nicaragu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Nicaragu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Nicaragu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Nicaragu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Nicaragu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Nicaragu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Nicaragu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Nicaragu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Nicaragu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Nicaragu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95,200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8, 2001, 2005, 2009, 2014,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2006, 201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06:14Z</dcterms:created>
  <dcterms:modified xsi:type="dcterms:W3CDTF">2024-01-16T17: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icaragua Country Report</vt:lpwstr>
  </property>
</Properties>
</file>